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2A8D4C" w14:textId="77777777" w:rsidR="00F45FE7" w:rsidRPr="00F45FE7" w:rsidRDefault="00F45FE7" w:rsidP="00F45FE7">
      <w:pPr>
        <w:spacing w:before="45" w:after="75" w:line="300" w:lineRule="atLeast"/>
        <w:ind w:right="150"/>
        <w:outlineLvl w:val="1"/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</w:pPr>
      <w:r w:rsidRPr="00F45FE7"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  <w:t>Problem 2</w:t>
      </w:r>
    </w:p>
    <w:p w14:paraId="74F1EEFE" w14:textId="28AB018A" w:rsidR="00F45FE7" w:rsidRPr="00F45FE7" w:rsidRDefault="00F45FE7" w:rsidP="00F45FE7">
      <w:pPr>
        <w:spacing w:before="225" w:after="75" w:line="270" w:lineRule="atLeast"/>
        <w:ind w:right="150"/>
        <w:outlineLvl w:val="2"/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</w:pPr>
      <w:r w:rsidRPr="00F45FE7"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  <w:t>Part (A)</w:t>
      </w:r>
    </w:p>
    <w:p w14:paraId="46FB257D" w14:textId="4366C547" w:rsidR="00F45FE7" w:rsidRDefault="00F45FE7">
      <w:r w:rsidRPr="00F45FE7">
        <w:rPr>
          <w:noProof/>
          <w:sz w:val="18"/>
        </w:rPr>
        <w:drawing>
          <wp:anchor distT="0" distB="0" distL="114300" distR="114300" simplePos="0" relativeHeight="251658240" behindDoc="0" locked="0" layoutInCell="1" allowOverlap="1" wp14:anchorId="18C86653" wp14:editId="0D0A3E1A">
            <wp:simplePos x="0" y="0"/>
            <wp:positionH relativeFrom="column">
              <wp:posOffset>438150</wp:posOffset>
            </wp:positionH>
            <wp:positionV relativeFrom="paragraph">
              <wp:posOffset>172085</wp:posOffset>
            </wp:positionV>
            <wp:extent cx="5107305" cy="3801110"/>
            <wp:effectExtent l="0" t="0" r="0" b="8890"/>
            <wp:wrapTopAndBottom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1P2fig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305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8B1D2" w14:textId="715986F8" w:rsidR="00F45FE7" w:rsidRDefault="00F45FE7"/>
    <w:p w14:paraId="7F1030AC" w14:textId="0949A88F" w:rsidR="00F45FE7" w:rsidRDefault="00F45FE7"/>
    <w:p w14:paraId="5AFACB93" w14:textId="11A9427E" w:rsidR="00063BF1" w:rsidRDefault="00063BF1"/>
    <w:p w14:paraId="6260ADA7" w14:textId="77777777" w:rsidR="00316384" w:rsidRDefault="00316384"/>
    <w:p w14:paraId="31F2C50C" w14:textId="6DA4D505" w:rsidR="00063BF1" w:rsidRDefault="00063BF1"/>
    <w:p w14:paraId="678D007F" w14:textId="549478D6" w:rsidR="00F45FE7" w:rsidRDefault="00F45FE7"/>
    <w:p w14:paraId="5EEC9C9B" w14:textId="3640D19B" w:rsidR="00F45FE7" w:rsidRDefault="00F45FE7"/>
    <w:p w14:paraId="6FB60557" w14:textId="34F7D93C" w:rsidR="00F45FE7" w:rsidRDefault="00F45FE7"/>
    <w:p w14:paraId="2355ABBD" w14:textId="28AA3C71" w:rsidR="00F45FE7" w:rsidRDefault="00F45FE7"/>
    <w:p w14:paraId="25DD792B" w14:textId="3C7E305A" w:rsidR="00F45FE7" w:rsidRDefault="00F45FE7"/>
    <w:p w14:paraId="5011BC58" w14:textId="53735907" w:rsidR="00F45FE7" w:rsidRDefault="00F45FE7"/>
    <w:p w14:paraId="0B2B5250" w14:textId="180188B4" w:rsidR="00F45FE7" w:rsidRDefault="00F45FE7"/>
    <w:p w14:paraId="0DE6195E" w14:textId="4F67D28F" w:rsidR="00F45FE7" w:rsidRDefault="00F45FE7"/>
    <w:p w14:paraId="5D05A69E" w14:textId="38022502" w:rsidR="00F45FE7" w:rsidRDefault="002E6B0E">
      <w:r>
        <w:rPr>
          <w:noProof/>
        </w:rPr>
        <w:lastRenderedPageBreak/>
        <w:drawing>
          <wp:anchor distT="0" distB="0" distL="114300" distR="114300" simplePos="0" relativeHeight="251657215" behindDoc="0" locked="0" layoutInCell="1" allowOverlap="1" wp14:anchorId="3E40380E" wp14:editId="09FE04D6">
            <wp:simplePos x="0" y="0"/>
            <wp:positionH relativeFrom="column">
              <wp:posOffset>2705100</wp:posOffset>
            </wp:positionH>
            <wp:positionV relativeFrom="paragraph">
              <wp:posOffset>9525</wp:posOffset>
            </wp:positionV>
            <wp:extent cx="4149090" cy="3048000"/>
            <wp:effectExtent l="0" t="0" r="3810" b="0"/>
            <wp:wrapTopAndBottom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1P2fig2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FA75E" wp14:editId="2909716E">
                <wp:simplePos x="0" y="0"/>
                <wp:positionH relativeFrom="column">
                  <wp:posOffset>1253490</wp:posOffset>
                </wp:positionH>
                <wp:positionV relativeFrom="paragraph">
                  <wp:posOffset>1266825</wp:posOffset>
                </wp:positionV>
                <wp:extent cx="85725" cy="952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1474C55D" id="Oval 7" o:spid="_x0000_s1026" style="position:absolute;margin-left:98.7pt;margin-top:99.75pt;width:6.75pt;height:7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83B4EE" wp14:editId="1AABAA60">
                <wp:simplePos x="0" y="0"/>
                <wp:positionH relativeFrom="column">
                  <wp:posOffset>1057275</wp:posOffset>
                </wp:positionH>
                <wp:positionV relativeFrom="paragraph">
                  <wp:posOffset>1219200</wp:posOffset>
                </wp:positionV>
                <wp:extent cx="85725" cy="952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6E460062" id="Oval 6" o:spid="_x0000_s1026" style="position:absolute;margin-left:83.25pt;margin-top:96pt;width:6.75pt;height: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B636CDC" wp14:editId="7A9BF0E1">
            <wp:simplePos x="0" y="0"/>
            <wp:positionH relativeFrom="column">
              <wp:posOffset>-742950</wp:posOffset>
            </wp:positionH>
            <wp:positionV relativeFrom="paragraph">
              <wp:posOffset>0</wp:posOffset>
            </wp:positionV>
            <wp:extent cx="3721100" cy="2790825"/>
            <wp:effectExtent l="0" t="0" r="0" b="9525"/>
            <wp:wrapTopAndBottom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1P2fig2b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032414" w14:textId="3AF787B4" w:rsidR="00F45FE7" w:rsidRDefault="002E6B0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D30C8A" wp14:editId="4DC15B2A">
                <wp:simplePos x="0" y="0"/>
                <wp:positionH relativeFrom="column">
                  <wp:posOffset>1171575</wp:posOffset>
                </wp:positionH>
                <wp:positionV relativeFrom="paragraph">
                  <wp:posOffset>2600325</wp:posOffset>
                </wp:positionV>
                <wp:extent cx="85725" cy="95250"/>
                <wp:effectExtent l="0" t="0" r="28575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2853D07" id="Oval 11" o:spid="_x0000_s1026" style="position:absolute;margin-left:92.25pt;margin-top:204.75pt;width:6.75pt;height: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C4021B0" wp14:editId="229A68EC">
            <wp:simplePos x="0" y="0"/>
            <wp:positionH relativeFrom="column">
              <wp:posOffset>-847725</wp:posOffset>
            </wp:positionH>
            <wp:positionV relativeFrom="paragraph">
              <wp:posOffset>519430</wp:posOffset>
            </wp:positionV>
            <wp:extent cx="3930650" cy="2938597"/>
            <wp:effectExtent l="0" t="0" r="0" b="0"/>
            <wp:wrapTopAndBottom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W1P2fig3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650" cy="29385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192B97F" wp14:editId="1A64FCE2">
            <wp:simplePos x="0" y="0"/>
            <wp:positionH relativeFrom="column">
              <wp:posOffset>2838450</wp:posOffset>
            </wp:positionH>
            <wp:positionV relativeFrom="paragraph">
              <wp:posOffset>454025</wp:posOffset>
            </wp:positionV>
            <wp:extent cx="4010025" cy="3007360"/>
            <wp:effectExtent l="0" t="0" r="9525" b="2540"/>
            <wp:wrapTopAndBottom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W1P2fig3b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27B59" w14:textId="7EC703F7" w:rsidR="00F45FE7" w:rsidRDefault="00F45FE7"/>
    <w:p w14:paraId="02D9E3B2" w14:textId="33BE1290" w:rsidR="00F45FE7" w:rsidRDefault="00F45FE7"/>
    <w:p w14:paraId="497E2DFB" w14:textId="4D418456" w:rsidR="00063BF1" w:rsidRDefault="00063BF1"/>
    <w:p w14:paraId="08B6E11C" w14:textId="09C10F21" w:rsidR="00063BF1" w:rsidRDefault="00063BF1"/>
    <w:p w14:paraId="6AE6AA5D" w14:textId="0CF73A3E" w:rsidR="00063BF1" w:rsidRDefault="00063BF1"/>
    <w:p w14:paraId="2E229EA8" w14:textId="436705FB" w:rsidR="00063BF1" w:rsidRDefault="00E8116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27C669" wp14:editId="210D7A2A">
                <wp:simplePos x="0" y="0"/>
                <wp:positionH relativeFrom="column">
                  <wp:posOffset>1209675</wp:posOffset>
                </wp:positionH>
                <wp:positionV relativeFrom="paragraph">
                  <wp:posOffset>2133600</wp:posOffset>
                </wp:positionV>
                <wp:extent cx="85725" cy="95250"/>
                <wp:effectExtent l="0" t="0" r="28575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D9943A7" id="Oval 14" o:spid="_x0000_s1026" style="position:absolute;margin-left:95.25pt;margin-top:168pt;width:6.75pt;height:7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="009D6A26">
        <w:rPr>
          <w:noProof/>
        </w:rPr>
        <w:drawing>
          <wp:anchor distT="0" distB="0" distL="114300" distR="114300" simplePos="0" relativeHeight="251656190" behindDoc="0" locked="0" layoutInCell="1" allowOverlap="1" wp14:anchorId="3D04E68F" wp14:editId="40EC9B51">
            <wp:simplePos x="0" y="0"/>
            <wp:positionH relativeFrom="column">
              <wp:posOffset>-698500</wp:posOffset>
            </wp:positionH>
            <wp:positionV relativeFrom="paragraph">
              <wp:posOffset>190500</wp:posOffset>
            </wp:positionV>
            <wp:extent cx="3605530" cy="2705100"/>
            <wp:effectExtent l="0" t="0" r="0" b="0"/>
            <wp:wrapTopAndBottom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W1P2fig4b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A26">
        <w:rPr>
          <w:noProof/>
        </w:rPr>
        <w:drawing>
          <wp:anchor distT="0" distB="0" distL="114300" distR="114300" simplePos="0" relativeHeight="251667456" behindDoc="0" locked="0" layoutInCell="1" allowOverlap="1" wp14:anchorId="53200B34" wp14:editId="05FFB4AE">
            <wp:simplePos x="0" y="0"/>
            <wp:positionH relativeFrom="column">
              <wp:posOffset>2819400</wp:posOffset>
            </wp:positionH>
            <wp:positionV relativeFrom="paragraph">
              <wp:posOffset>0</wp:posOffset>
            </wp:positionV>
            <wp:extent cx="4037965" cy="3028950"/>
            <wp:effectExtent l="0" t="0" r="635" b="0"/>
            <wp:wrapTopAndBottom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W1P2fig4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6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2D6A07" w14:textId="63EA6465" w:rsidR="00063BF1" w:rsidRDefault="00EF7B66">
      <w:r>
        <w:rPr>
          <w:noProof/>
        </w:rPr>
        <w:drawing>
          <wp:anchor distT="0" distB="0" distL="114300" distR="114300" simplePos="0" relativeHeight="251671552" behindDoc="0" locked="0" layoutInCell="1" allowOverlap="1" wp14:anchorId="10E25D6A" wp14:editId="029D5EFB">
            <wp:simplePos x="0" y="0"/>
            <wp:positionH relativeFrom="column">
              <wp:posOffset>2819400</wp:posOffset>
            </wp:positionH>
            <wp:positionV relativeFrom="paragraph">
              <wp:posOffset>190500</wp:posOffset>
            </wp:positionV>
            <wp:extent cx="4038600" cy="3028950"/>
            <wp:effectExtent l="0" t="0" r="0" b="0"/>
            <wp:wrapTopAndBottom/>
            <wp:docPr id="16" name="Picture 1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W1P2fig5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E11730" wp14:editId="0F95D8B8">
                <wp:simplePos x="0" y="0"/>
                <wp:positionH relativeFrom="column">
                  <wp:posOffset>1209675</wp:posOffset>
                </wp:positionH>
                <wp:positionV relativeFrom="paragraph">
                  <wp:posOffset>2057400</wp:posOffset>
                </wp:positionV>
                <wp:extent cx="85725" cy="95250"/>
                <wp:effectExtent l="0" t="0" r="28575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" cy="95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A672FC" id="Oval 18" o:spid="_x0000_s1026" style="position:absolute;margin-left:95.25pt;margin-top:162pt;width:6.75pt;height:7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="009D6A26">
        <w:rPr>
          <w:noProof/>
        </w:rPr>
        <w:drawing>
          <wp:anchor distT="0" distB="0" distL="114300" distR="114300" simplePos="0" relativeHeight="251672576" behindDoc="0" locked="0" layoutInCell="1" allowOverlap="1" wp14:anchorId="01B586FB" wp14:editId="69CB3318">
            <wp:simplePos x="0" y="0"/>
            <wp:positionH relativeFrom="column">
              <wp:posOffset>-695325</wp:posOffset>
            </wp:positionH>
            <wp:positionV relativeFrom="paragraph">
              <wp:posOffset>247650</wp:posOffset>
            </wp:positionV>
            <wp:extent cx="3605530" cy="2893695"/>
            <wp:effectExtent l="0" t="0" r="0" b="1905"/>
            <wp:wrapTopAndBottom/>
            <wp:docPr id="17" name="Picture 1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W1P2fig5b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93D99" w14:textId="7CE8CAB6" w:rsidR="00063BF1" w:rsidRDefault="00063BF1"/>
    <w:p w14:paraId="02CCF320" w14:textId="411D9CC4" w:rsidR="00063BF1" w:rsidRDefault="00063BF1"/>
    <w:p w14:paraId="0B97B7B8" w14:textId="352E30E7" w:rsidR="00063BF1" w:rsidRDefault="00063BF1"/>
    <w:p w14:paraId="566FBDF3" w14:textId="5E36114D" w:rsidR="00063BF1" w:rsidRDefault="00063BF1"/>
    <w:p w14:paraId="17D6F547" w14:textId="735FD906" w:rsidR="00063BF1" w:rsidRDefault="00063BF1"/>
    <w:p w14:paraId="2C8C5F77" w14:textId="412EB038" w:rsidR="00063BF1" w:rsidRDefault="00063BF1"/>
    <w:p w14:paraId="5F86B105" w14:textId="77777777" w:rsidR="00B06399" w:rsidRPr="00F45FE7" w:rsidRDefault="00B06399" w:rsidP="00B06399">
      <w:pPr>
        <w:spacing w:before="45" w:after="75" w:line="300" w:lineRule="atLeast"/>
        <w:ind w:right="150"/>
        <w:outlineLvl w:val="1"/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</w:pPr>
      <w:r w:rsidRPr="00F45FE7">
        <w:rPr>
          <w:rFonts w:ascii="Helvetica" w:eastAsia="Times New Roman" w:hAnsi="Helvetica" w:cs="Helvetica"/>
          <w:b/>
          <w:bCs/>
          <w:color w:val="3C3C3C"/>
          <w:sz w:val="30"/>
          <w:szCs w:val="30"/>
        </w:rPr>
        <w:lastRenderedPageBreak/>
        <w:t>Problem 2</w:t>
      </w:r>
    </w:p>
    <w:p w14:paraId="4D41F125" w14:textId="782AC710" w:rsidR="00B06399" w:rsidRPr="00F45FE7" w:rsidRDefault="00B06399" w:rsidP="00B06399">
      <w:pPr>
        <w:spacing w:before="225" w:after="75" w:line="270" w:lineRule="atLeast"/>
        <w:ind w:right="150"/>
        <w:outlineLvl w:val="2"/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</w:pPr>
      <w:r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  <w:t>Part (B</w:t>
      </w:r>
      <w:r w:rsidRPr="00F45FE7">
        <w:rPr>
          <w:rFonts w:ascii="Helvetica" w:eastAsia="Times New Roman" w:hAnsi="Helvetica" w:cs="Helvetica"/>
          <w:b/>
          <w:bCs/>
          <w:color w:val="3C3C3C"/>
          <w:sz w:val="26"/>
          <w:szCs w:val="26"/>
        </w:rPr>
        <w:t>)</w:t>
      </w:r>
    </w:p>
    <w:p w14:paraId="2F14E58B" w14:textId="52E0F75C" w:rsidR="00B733CB" w:rsidRDefault="00B733CB"/>
    <w:p w14:paraId="20371453" w14:textId="63E1C111" w:rsidR="00063BF1" w:rsidRDefault="00B06399">
      <w:r>
        <w:rPr>
          <w:noProof/>
        </w:rPr>
        <w:drawing>
          <wp:anchor distT="0" distB="0" distL="114300" distR="114300" simplePos="0" relativeHeight="251675648" behindDoc="0" locked="0" layoutInCell="1" allowOverlap="1" wp14:anchorId="13F94DDE" wp14:editId="66B88D81">
            <wp:simplePos x="0" y="0"/>
            <wp:positionH relativeFrom="margin">
              <wp:align>center</wp:align>
            </wp:positionH>
            <wp:positionV relativeFrom="paragraph">
              <wp:posOffset>228600</wp:posOffset>
            </wp:positionV>
            <wp:extent cx="5304155" cy="3905250"/>
            <wp:effectExtent l="0" t="0" r="0" b="0"/>
            <wp:wrapTopAndBottom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W1P2fig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15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399ED0" w14:textId="36807E8C" w:rsidR="00782BA4" w:rsidRDefault="00782BA4"/>
    <w:p w14:paraId="47096AEA" w14:textId="21E8CDC8" w:rsidR="00782BA4" w:rsidRDefault="00782BA4"/>
    <w:p w14:paraId="6ADD3123" w14:textId="3B23B4F4" w:rsidR="00782BA4" w:rsidRDefault="00782BA4"/>
    <w:p w14:paraId="65AFB83A" w14:textId="213B67EF" w:rsidR="00782BA4" w:rsidRDefault="00782BA4"/>
    <w:p w14:paraId="7F0EEDA6" w14:textId="7ABFF17D" w:rsidR="00782BA4" w:rsidRDefault="00782BA4"/>
    <w:p w14:paraId="30A02FBD" w14:textId="0C542BB9" w:rsidR="00782BA4" w:rsidRDefault="00782BA4"/>
    <w:p w14:paraId="141E0551" w14:textId="5EBEB53D" w:rsidR="00782BA4" w:rsidRDefault="00782BA4"/>
    <w:p w14:paraId="553BC392" w14:textId="70CA8CC8" w:rsidR="00782BA4" w:rsidRDefault="00782BA4"/>
    <w:p w14:paraId="2587BF35" w14:textId="63BF131E" w:rsidR="00782BA4" w:rsidRDefault="00782BA4"/>
    <w:p w14:paraId="344D4EF3" w14:textId="14DA8D15" w:rsidR="00782BA4" w:rsidRDefault="00782BA4"/>
    <w:p w14:paraId="1F631913" w14:textId="37C5BB74" w:rsidR="00782BA4" w:rsidRDefault="00782BA4"/>
    <w:p w14:paraId="37B52AE8" w14:textId="3C3BD0FC" w:rsidR="00782BA4" w:rsidRDefault="00782BA4"/>
    <w:p w14:paraId="5DCD310E" w14:textId="23DFDA4D" w:rsidR="00782BA4" w:rsidRDefault="00782BA4"/>
    <w:p w14:paraId="2CC26A9B" w14:textId="3C3F7314" w:rsidR="00782BA4" w:rsidRDefault="0040682F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82DDC34" wp14:editId="2C4F8462">
                <wp:simplePos x="0" y="0"/>
                <wp:positionH relativeFrom="column">
                  <wp:posOffset>1066800</wp:posOffset>
                </wp:positionH>
                <wp:positionV relativeFrom="paragraph">
                  <wp:posOffset>4943475</wp:posOffset>
                </wp:positionV>
                <wp:extent cx="134442" cy="133441"/>
                <wp:effectExtent l="19050" t="19050" r="18415" b="1905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4442" cy="1334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C51530" id="Oval 24" o:spid="_x0000_s1026" style="position:absolute;margin-left:84pt;margin-top:389.25pt;width:10.6pt;height:10.5pt;rotation:-287656fd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4106254F" wp14:editId="2922A8EF">
            <wp:simplePos x="0" y="0"/>
            <wp:positionH relativeFrom="page">
              <wp:posOffset>3663950</wp:posOffset>
            </wp:positionH>
            <wp:positionV relativeFrom="paragraph">
              <wp:posOffset>3009900</wp:posOffset>
            </wp:positionV>
            <wp:extent cx="4102100" cy="3076575"/>
            <wp:effectExtent l="0" t="0" r="0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W1P2fig8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21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4404151B" wp14:editId="5E2769E1">
            <wp:simplePos x="0" y="0"/>
            <wp:positionH relativeFrom="page">
              <wp:align>left</wp:align>
            </wp:positionH>
            <wp:positionV relativeFrom="paragraph">
              <wp:posOffset>2952750</wp:posOffset>
            </wp:positionV>
            <wp:extent cx="3809365" cy="2857500"/>
            <wp:effectExtent l="0" t="0" r="635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HW1P2fig8b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936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A26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9868E5D" wp14:editId="50D57B44">
                <wp:simplePos x="0" y="0"/>
                <wp:positionH relativeFrom="column">
                  <wp:posOffset>1971675</wp:posOffset>
                </wp:positionH>
                <wp:positionV relativeFrom="paragraph">
                  <wp:posOffset>1285875</wp:posOffset>
                </wp:positionV>
                <wp:extent cx="134442" cy="133441"/>
                <wp:effectExtent l="19050" t="19050" r="18415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4442" cy="1334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E7F356" id="Oval 13" o:spid="_x0000_s1026" style="position:absolute;margin-left:155.25pt;margin-top:101.25pt;width:10.6pt;height:10.5pt;rotation:-287656fd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" filled="f" strokecolor="red" strokeweight="1pt">
                <v:stroke joinstyle="miter"/>
              </v:oval>
            </w:pict>
          </mc:Fallback>
        </mc:AlternateContent>
      </w:r>
      <w:r w:rsidR="009D6A2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004D40" wp14:editId="0BBE853C">
                <wp:simplePos x="0" y="0"/>
                <wp:positionH relativeFrom="column">
                  <wp:posOffset>1127125</wp:posOffset>
                </wp:positionH>
                <wp:positionV relativeFrom="paragraph">
                  <wp:posOffset>1290955</wp:posOffset>
                </wp:positionV>
                <wp:extent cx="134442" cy="133441"/>
                <wp:effectExtent l="19050" t="19050" r="18415" b="1905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4442" cy="133441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1701D4" id="Oval 9" o:spid="_x0000_s1026" style="position:absolute;margin-left:88.75pt;margin-top:101.65pt;width:10.6pt;height:10.5pt;rotation:-287656fd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" filled="f" strokecolor="red" strokeweight="1pt">
                <v:stroke joinstyle="miter"/>
              </v:oval>
            </w:pict>
          </mc:Fallback>
        </mc:AlternateContent>
      </w:r>
      <w:r w:rsidR="009D6A26">
        <w:rPr>
          <w:noProof/>
        </w:rPr>
        <w:drawing>
          <wp:anchor distT="0" distB="0" distL="114300" distR="114300" simplePos="0" relativeHeight="251677696" behindDoc="0" locked="0" layoutInCell="1" allowOverlap="1" wp14:anchorId="11B32CF2" wp14:editId="2CB573CC">
            <wp:simplePos x="0" y="0"/>
            <wp:positionH relativeFrom="margin">
              <wp:posOffset>-784225</wp:posOffset>
            </wp:positionH>
            <wp:positionV relativeFrom="paragraph">
              <wp:posOffset>85725</wp:posOffset>
            </wp:positionV>
            <wp:extent cx="3594100" cy="2695575"/>
            <wp:effectExtent l="0" t="0" r="635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1P2fig7b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A26">
        <w:rPr>
          <w:noProof/>
        </w:rPr>
        <w:drawing>
          <wp:anchor distT="0" distB="0" distL="114300" distR="114300" simplePos="0" relativeHeight="251676672" behindDoc="0" locked="0" layoutInCell="1" allowOverlap="1" wp14:anchorId="1975D20C" wp14:editId="0FADA42F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4051300" cy="3038475"/>
            <wp:effectExtent l="0" t="0" r="635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1P2fig7a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42D1E" w14:textId="0C2ABD3A" w:rsidR="00B733CB" w:rsidRDefault="00B733CB"/>
    <w:p w14:paraId="18D17C9D" w14:textId="7CE36ECA" w:rsidR="00B733CB" w:rsidRDefault="00B0639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3C3ADA8" wp14:editId="2C99F246">
                <wp:simplePos x="0" y="0"/>
                <wp:positionH relativeFrom="column">
                  <wp:posOffset>733425</wp:posOffset>
                </wp:positionH>
                <wp:positionV relativeFrom="paragraph">
                  <wp:posOffset>4943475</wp:posOffset>
                </wp:positionV>
                <wp:extent cx="133985" cy="133350"/>
                <wp:effectExtent l="19050" t="19050" r="1841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3985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FE14B9" id="Oval 28" o:spid="_x0000_s1026" style="position:absolute;margin-left:57.75pt;margin-top:389.25pt;width:10.55pt;height:10.5pt;rotation:-287656fd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3B5C5AB" wp14:editId="36F89142">
                <wp:simplePos x="0" y="0"/>
                <wp:positionH relativeFrom="column">
                  <wp:posOffset>1152525</wp:posOffset>
                </wp:positionH>
                <wp:positionV relativeFrom="paragraph">
                  <wp:posOffset>4942840</wp:posOffset>
                </wp:positionV>
                <wp:extent cx="133985" cy="133350"/>
                <wp:effectExtent l="19050" t="19050" r="18415" b="1905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3985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5973CE" id="Oval 29" o:spid="_x0000_s1026" style="position:absolute;margin-left:90.75pt;margin-top:389.2pt;width:10.55pt;height:10.5pt;rotation:-287656fd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70D871" wp14:editId="0DD4C817">
                <wp:simplePos x="0" y="0"/>
                <wp:positionH relativeFrom="column">
                  <wp:posOffset>752475</wp:posOffset>
                </wp:positionH>
                <wp:positionV relativeFrom="paragraph">
                  <wp:posOffset>1704975</wp:posOffset>
                </wp:positionV>
                <wp:extent cx="133985" cy="133350"/>
                <wp:effectExtent l="19050" t="19050" r="18415" b="1905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36643" flipH="1" flipV="1">
                          <a:off x="0" y="0"/>
                          <a:ext cx="133985" cy="1333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77AF15" id="Oval 25" o:spid="_x0000_s1026" style="position:absolute;margin-left:59.25pt;margin-top:134.25pt;width:10.55pt;height:10.5pt;rotation:-287656fd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" filled="f" strokecolor="red" strokeweight="1pt">
                <v:stroke joinstyle="miter"/>
              </v:oval>
            </w:pict>
          </mc:Fallback>
        </mc:AlternateContent>
      </w:r>
      <w:bookmarkStart w:id="0" w:name="_GoBack"/>
      <w:r>
        <w:rPr>
          <w:noProof/>
        </w:rPr>
        <w:drawing>
          <wp:anchor distT="0" distB="0" distL="114300" distR="114300" simplePos="0" relativeHeight="251691008" behindDoc="0" locked="0" layoutInCell="1" allowOverlap="1" wp14:anchorId="7968348C" wp14:editId="370CE5CF">
            <wp:simplePos x="0" y="0"/>
            <wp:positionH relativeFrom="column">
              <wp:posOffset>-886460</wp:posOffset>
            </wp:positionH>
            <wp:positionV relativeFrom="paragraph">
              <wp:posOffset>3381375</wp:posOffset>
            </wp:positionV>
            <wp:extent cx="3667125" cy="2750185"/>
            <wp:effectExtent l="0" t="0" r="9525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HW1P2fig10b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92032" behindDoc="0" locked="0" layoutInCell="1" allowOverlap="1" wp14:anchorId="0FEF5877" wp14:editId="04D90CAC">
            <wp:simplePos x="0" y="0"/>
            <wp:positionH relativeFrom="page">
              <wp:align>right</wp:align>
            </wp:positionH>
            <wp:positionV relativeFrom="paragraph">
              <wp:posOffset>3267075</wp:posOffset>
            </wp:positionV>
            <wp:extent cx="4108450" cy="3081020"/>
            <wp:effectExtent l="0" t="0" r="6350" b="508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HW1P2fig10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845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3422A6D6" wp14:editId="15C7C721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4037330" cy="3028950"/>
            <wp:effectExtent l="0" t="0" r="1270" b="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HW1P2fig9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33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78380FC0" wp14:editId="2C2EE9A6">
            <wp:simplePos x="0" y="0"/>
            <wp:positionH relativeFrom="margin">
              <wp:posOffset>-828675</wp:posOffset>
            </wp:positionH>
            <wp:positionV relativeFrom="paragraph">
              <wp:posOffset>0</wp:posOffset>
            </wp:positionV>
            <wp:extent cx="3562350" cy="2672080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HW1P2fig9b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4D1A57" w14:textId="1B24CDD1" w:rsidR="00B733CB" w:rsidRDefault="00B733CB"/>
    <w:p w14:paraId="76364130" w14:textId="7F9CE45D" w:rsidR="00B733CB" w:rsidRDefault="00B733CB"/>
    <w:p w14:paraId="4E5A1B1F" w14:textId="27858894" w:rsidR="00B733CB" w:rsidRDefault="00B733CB"/>
    <w:p w14:paraId="3844B502" w14:textId="12B333EC" w:rsidR="00B733CB" w:rsidRDefault="00B733CB"/>
    <w:p w14:paraId="527FD59C" w14:textId="2C838CC5" w:rsidR="00B733CB" w:rsidRDefault="00B733CB"/>
    <w:p w14:paraId="6A3CB9FC" w14:textId="117431C7" w:rsidR="00B733CB" w:rsidRDefault="00B733CB"/>
    <w:p w14:paraId="45B5AA23" w14:textId="21BD351F" w:rsidR="00B733CB" w:rsidRDefault="00B733CB"/>
    <w:p w14:paraId="4F04DB4B" w14:textId="524286D8" w:rsidR="00B733CB" w:rsidRDefault="00B733CB"/>
    <w:p w14:paraId="0D7F973C" w14:textId="22FF2DD7" w:rsidR="00B733CB" w:rsidRDefault="00B733CB"/>
    <w:p w14:paraId="1EFE2A12" w14:textId="2DDD45FC" w:rsidR="00B733CB" w:rsidRDefault="00B733CB"/>
    <w:sectPr w:rsidR="00B733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MDEwNzIzB9Lmlko6SsGpxcWZ+XkgBca1AGwymmEsAAAA"/>
  </w:docVars>
  <w:rsids>
    <w:rsidRoot w:val="00063BF1"/>
    <w:rsid w:val="00063BF1"/>
    <w:rsid w:val="0024334F"/>
    <w:rsid w:val="002E1B7D"/>
    <w:rsid w:val="002E6B0E"/>
    <w:rsid w:val="00316384"/>
    <w:rsid w:val="0040682F"/>
    <w:rsid w:val="00457891"/>
    <w:rsid w:val="0050478E"/>
    <w:rsid w:val="00672AC8"/>
    <w:rsid w:val="006A14AC"/>
    <w:rsid w:val="007463F2"/>
    <w:rsid w:val="0077425F"/>
    <w:rsid w:val="00782BA4"/>
    <w:rsid w:val="009D6A26"/>
    <w:rsid w:val="00A551AF"/>
    <w:rsid w:val="00B06399"/>
    <w:rsid w:val="00B733CB"/>
    <w:rsid w:val="00B94D70"/>
    <w:rsid w:val="00CB4338"/>
    <w:rsid w:val="00CD0E0B"/>
    <w:rsid w:val="00E81166"/>
    <w:rsid w:val="00EF7B66"/>
    <w:rsid w:val="00F4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B6FE7"/>
  <w15:chartTrackingRefBased/>
  <w15:docId w15:val="{46E6518A-389D-45D1-80F0-8AA72E2BD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45F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45F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45FE7"/>
    <w:rPr>
      <w:rFonts w:ascii="Times New Roman" w:eastAsia="Times New Roman" w:hAnsi="Times New Roman" w:cs="Times New Roman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45FE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0">
    <w:name w:val="s0"/>
    <w:basedOn w:val="DefaultParagraphFont"/>
    <w:rsid w:val="00F45FE7"/>
  </w:style>
  <w:style w:type="character" w:customStyle="1" w:styleId="s61">
    <w:name w:val="s61"/>
    <w:basedOn w:val="DefaultParagraphFont"/>
    <w:rsid w:val="00F45FE7"/>
    <w:rPr>
      <w:color w:val="228B22"/>
    </w:rPr>
  </w:style>
  <w:style w:type="character" w:customStyle="1" w:styleId="s71">
    <w:name w:val="s71"/>
    <w:basedOn w:val="DefaultParagraphFont"/>
    <w:rsid w:val="00F45FE7"/>
    <w:rPr>
      <w:color w:val="0000FF"/>
    </w:rPr>
  </w:style>
  <w:style w:type="character" w:customStyle="1" w:styleId="s81">
    <w:name w:val="s81"/>
    <w:basedOn w:val="DefaultParagraphFont"/>
    <w:rsid w:val="00F45FE7"/>
    <w:rPr>
      <w:color w:val="A020F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3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65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30892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0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32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713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3073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89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3696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06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835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97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0496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5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5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535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5931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04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6998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41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974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11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2964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957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954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906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1646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133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74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64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349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736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4739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424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5963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98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9043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52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9122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1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5072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7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4</cp:revision>
  <cp:lastPrinted>2019-02-12T21:04:00Z</cp:lastPrinted>
  <dcterms:created xsi:type="dcterms:W3CDTF">2019-02-11T18:41:00Z</dcterms:created>
  <dcterms:modified xsi:type="dcterms:W3CDTF">2019-02-12T21:22:00Z</dcterms:modified>
</cp:coreProperties>
</file>